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20E8131F" w14:textId="697F5471" w:rsidR="00C66492" w:rsidRDefault="007A4442" w:rsidP="00C6649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>
        <w:rPr>
          <w:b/>
          <w:smallCaps/>
          <w:color w:val="244061" w:themeColor="accent1" w:themeShade="80"/>
          <w:sz w:val="28"/>
          <w:szCs w:val="18"/>
          <w:lang w:val="en-AU"/>
        </w:rPr>
        <w:t xml:space="preserve">Provisionally Registered </w:t>
      </w:r>
      <w:r w:rsidR="00C66492">
        <w:rPr>
          <w:b/>
          <w:smallCaps/>
          <w:color w:val="244061" w:themeColor="accent1" w:themeShade="80"/>
          <w:sz w:val="28"/>
          <w:szCs w:val="18"/>
          <w:lang w:val="en-AU"/>
        </w:rPr>
        <w:t>Practitioner under supervision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C66492" w14:paraId="00902A88" w14:textId="77777777" w:rsidTr="00C664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  <w:hideMark/>
          </w:tcPr>
          <w:p w14:paraId="02324F54" w14:textId="77777777" w:rsidR="00C66492" w:rsidRDefault="00C66492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  <w:hideMark/>
          </w:tcPr>
          <w:p w14:paraId="5F19EC6E" w14:textId="77777777" w:rsidR="00C66492" w:rsidRDefault="00C664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0</w:t>
            </w:r>
          </w:p>
        </w:tc>
      </w:tr>
      <w:tr w:rsidR="00C66492" w14:paraId="2DAD276B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  <w:hideMark/>
          </w:tcPr>
          <w:p w14:paraId="35BC6379" w14:textId="77777777" w:rsidR="00C66492" w:rsidRDefault="00C66492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  <w:hideMark/>
          </w:tcPr>
          <w:p w14:paraId="1740D80D" w14:textId="77777777" w:rsidR="00C66492" w:rsidRDefault="00C664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C66492" w14:paraId="57DA3389" w14:textId="77777777" w:rsidTr="00C664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  <w:hideMark/>
          </w:tcPr>
          <w:p w14:paraId="66CDEC4A" w14:textId="77777777" w:rsidR="00C66492" w:rsidRDefault="00C66492">
            <w:pPr>
              <w:rPr>
                <w:sz w:val="18"/>
                <w:szCs w:val="18"/>
                <w:lang w:val="en-AU"/>
              </w:rPr>
            </w:pPr>
            <w:r>
              <w:rPr>
                <w:b w:val="0"/>
                <w:bCs w:val="0"/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  <w:hideMark/>
          </w:tcPr>
          <w:p w14:paraId="04EECA79" w14:textId="77777777" w:rsidR="00C66492" w:rsidRDefault="00C664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C66492" w14:paraId="41BBBE39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  <w:hideMark/>
          </w:tcPr>
          <w:p w14:paraId="68F7F5B8" w14:textId="54D75162" w:rsidR="00C66492" w:rsidRDefault="00C66492" w:rsidP="007A4442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 xml:space="preserve">Has more than one supervisor been allocated </w:t>
            </w:r>
          </w:p>
        </w:tc>
        <w:tc>
          <w:tcPr>
            <w:tcW w:w="3374" w:type="dxa"/>
            <w:vAlign w:val="center"/>
            <w:hideMark/>
          </w:tcPr>
          <w:p w14:paraId="0B9A83B7" w14:textId="77777777" w:rsidR="00C66492" w:rsidRDefault="00C664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C66492" w14:paraId="1AC333A2" w14:textId="77777777" w:rsidTr="00C664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  <w:hideMark/>
          </w:tcPr>
          <w:p w14:paraId="5A7D7A21" w14:textId="77777777" w:rsidR="00C66492" w:rsidRDefault="00C66492">
            <w:pPr>
              <w:rPr>
                <w:sz w:val="18"/>
                <w:szCs w:val="18"/>
                <w:lang w:val="en-AU"/>
              </w:rPr>
            </w:pPr>
            <w:r>
              <w:rPr>
                <w:b w:val="0"/>
                <w:bCs w:val="0"/>
                <w:sz w:val="18"/>
                <w:szCs w:val="18"/>
                <w:lang w:val="en-AU"/>
              </w:rPr>
              <w:t xml:space="preserve">I would like the Council to </w:t>
            </w:r>
            <w:r>
              <w:rPr>
                <w:sz w:val="18"/>
                <w:szCs w:val="18"/>
                <w:lang w:val="en-AU"/>
              </w:rPr>
              <w:t>consider the following comments:</w:t>
            </w:r>
          </w:p>
        </w:tc>
      </w:tr>
      <w:tr w:rsidR="00C66492" w14:paraId="2542DA83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DA09A0E" w14:textId="77777777" w:rsidR="00C66492" w:rsidRDefault="00C66492">
            <w:pPr>
              <w:rPr>
                <w:sz w:val="20"/>
                <w:szCs w:val="20"/>
              </w:rPr>
            </w:pPr>
          </w:p>
        </w:tc>
      </w:tr>
      <w:tr w:rsidR="00C66492" w14:paraId="07F4C528" w14:textId="77777777" w:rsidTr="00C6649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0C59BC0" w14:textId="77777777" w:rsidR="00C66492" w:rsidRDefault="00C66492">
            <w:pPr>
              <w:rPr>
                <w:sz w:val="20"/>
                <w:szCs w:val="20"/>
              </w:rPr>
            </w:pPr>
          </w:p>
        </w:tc>
      </w:tr>
      <w:tr w:rsidR="00C66492" w14:paraId="28D79EE6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43C500B" w14:textId="77777777" w:rsidR="00C66492" w:rsidRDefault="00C66492">
            <w:pPr>
              <w:rPr>
                <w:sz w:val="20"/>
                <w:szCs w:val="20"/>
              </w:rPr>
            </w:pPr>
          </w:p>
        </w:tc>
      </w:tr>
      <w:tr w:rsidR="00C66492" w14:paraId="20389DEC" w14:textId="77777777" w:rsidTr="00C6649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2F79C6B" w14:textId="77777777" w:rsidR="00C66492" w:rsidRDefault="00C66492">
            <w:pPr>
              <w:rPr>
                <w:sz w:val="20"/>
                <w:szCs w:val="20"/>
              </w:rPr>
            </w:pPr>
          </w:p>
        </w:tc>
      </w:tr>
      <w:tr w:rsidR="00C66492" w14:paraId="5D3EAF51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370F33B0" w14:textId="77777777" w:rsidR="00C66492" w:rsidRDefault="00C66492">
            <w:pPr>
              <w:rPr>
                <w:sz w:val="20"/>
                <w:szCs w:val="20"/>
              </w:rPr>
            </w:pPr>
          </w:p>
        </w:tc>
      </w:tr>
      <w:tr w:rsidR="00C66492" w14:paraId="39CF7399" w14:textId="77777777" w:rsidTr="00C6649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  <w:hideMark/>
          </w:tcPr>
          <w:p w14:paraId="48D8A219" w14:textId="635A10BD" w:rsidR="00C66492" w:rsidRDefault="00C66492" w:rsidP="007A4442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he supervisor has discussed this report with me.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C66492" w14:paraId="1C1BBD30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92783E" w14:textId="77777777" w:rsidR="00C66492" w:rsidRDefault="00C66492">
            <w:pPr>
              <w:rPr>
                <w:sz w:val="18"/>
                <w:szCs w:val="18"/>
                <w:lang w:val="en-AU"/>
              </w:rPr>
            </w:pPr>
          </w:p>
        </w:tc>
      </w:tr>
      <w:tr w:rsidR="00C66492" w14:paraId="7915A7B0" w14:textId="77777777" w:rsidTr="00C6649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  <w:hideMark/>
          </w:tcPr>
          <w:p w14:paraId="6F35AC08" w14:textId="77777777" w:rsidR="00C66492" w:rsidRDefault="00C6649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Signature:</w:t>
            </w:r>
          </w:p>
        </w:tc>
      </w:tr>
    </w:tbl>
    <w:p w14:paraId="4ECF03A5" w14:textId="77777777" w:rsidR="00C66492" w:rsidRDefault="00C66492" w:rsidP="00C6649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 xml:space="preserve">Please </w:t>
      </w:r>
      <w:proofErr w:type="gramStart"/>
      <w:r w:rsidRPr="007304BB">
        <w:rPr>
          <w:color w:val="FF0000"/>
          <w:sz w:val="18"/>
          <w:szCs w:val="16"/>
          <w:lang w:val="en-AU"/>
        </w:rPr>
        <w:t>note:</w:t>
      </w:r>
      <w:proofErr w:type="gramEnd"/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CC79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CC79A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4CA48667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2C2ADFCC" w14:textId="77777777" w:rsidR="005A42A8" w:rsidRDefault="005A42A8" w:rsidP="00CC79A6">
            <w:pPr>
              <w:rPr>
                <w:sz w:val="20"/>
                <w:szCs w:val="20"/>
              </w:rPr>
            </w:pP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03D86031" w14:textId="77777777" w:rsidR="005A42A8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EEEEB6E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ECA9435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CC79A6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CC79A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CC79A6">
            <w:pPr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B14B89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6A4CB3CF" w14:textId="77777777" w:rsidTr="00CC79A6">
        <w:trPr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64FB12B" w14:textId="2DDEE6D5" w:rsidR="005A42A8" w:rsidRPr="00B14B89" w:rsidRDefault="007A4442" w:rsidP="007A4442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If</w:t>
            </w:r>
            <w:r w:rsidRPr="005555F7">
              <w:rPr>
                <w:sz w:val="20"/>
                <w:szCs w:val="20"/>
                <w:lang w:val="en-AU"/>
              </w:rPr>
              <w:t xml:space="preserve"> you don’t not consider the practitioner is competent to practise as a medical laboratory </w:t>
            </w:r>
            <w:r>
              <w:rPr>
                <w:sz w:val="20"/>
                <w:szCs w:val="20"/>
                <w:lang w:val="en-AU"/>
              </w:rPr>
              <w:t xml:space="preserve">technician under </w:t>
            </w:r>
            <w:proofErr w:type="gramStart"/>
            <w:r>
              <w:rPr>
                <w:sz w:val="20"/>
                <w:szCs w:val="20"/>
                <w:lang w:val="en-AU"/>
              </w:rPr>
              <w:t>direction</w:t>
            </w:r>
            <w:proofErr w:type="gramEnd"/>
            <w:r>
              <w:rPr>
                <w:sz w:val="20"/>
                <w:szCs w:val="20"/>
                <w:lang w:val="en-AU"/>
              </w:rPr>
              <w:t xml:space="preserve"> </w:t>
            </w:r>
            <w:r w:rsidRPr="005555F7">
              <w:rPr>
                <w:sz w:val="20"/>
                <w:szCs w:val="20"/>
                <w:lang w:val="en-AU"/>
              </w:rPr>
              <w:t xml:space="preserve">please complete a progress report </w:t>
            </w:r>
            <w:r>
              <w:rPr>
                <w:sz w:val="20"/>
                <w:szCs w:val="20"/>
                <w:lang w:val="en-AU"/>
              </w:rPr>
              <w:t xml:space="preserve">and detail the </w:t>
            </w:r>
            <w:r w:rsidRPr="00B14B89">
              <w:rPr>
                <w:sz w:val="20"/>
                <w:szCs w:val="20"/>
                <w:lang w:val="en-AU"/>
              </w:rPr>
              <w:t>areas for improvement/advancement (include plan to address any areas of concern if applicable</w:t>
            </w:r>
            <w:r w:rsidR="00572256">
              <w:rPr>
                <w:sz w:val="20"/>
                <w:szCs w:val="20"/>
                <w:lang w:val="en-AU"/>
              </w:rPr>
              <w:t>)</w:t>
            </w:r>
            <w:r>
              <w:rPr>
                <w:sz w:val="20"/>
                <w:szCs w:val="20"/>
                <w:lang w:val="en-AU"/>
              </w:rPr>
              <w:t>.</w:t>
            </w:r>
          </w:p>
        </w:tc>
      </w:tr>
      <w:tr w:rsidR="005A42A8" w:rsidRPr="007304BB" w14:paraId="2D6483DE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43D9FA8" w14:textId="77777777" w:rsidR="006155B6" w:rsidRDefault="005A42A8" w:rsidP="00CC79A6">
            <w:pPr>
              <w:jc w:val="both"/>
              <w:rPr>
                <w:smallCaps/>
                <w:color w:val="244061" w:themeColor="accent1" w:themeShade="80"/>
                <w:sz w:val="28"/>
                <w:lang w:val="en-AU"/>
              </w:rPr>
            </w:pPr>
            <w:r>
              <w:rPr>
                <w:smallCaps/>
                <w:color w:val="244061" w:themeColor="accent1" w:themeShade="80"/>
                <w:sz w:val="28"/>
                <w:lang w:val="en-AU"/>
              </w:rPr>
              <w:t xml:space="preserve">Certification of Clinical Experience and Competence </w:t>
            </w:r>
          </w:p>
          <w:p w14:paraId="101C6BE9" w14:textId="0F5F0058" w:rsidR="005A42A8" w:rsidRPr="007304BB" w:rsidRDefault="005A42A8" w:rsidP="00474FFD">
            <w:pPr>
              <w:jc w:val="both"/>
              <w:rPr>
                <w:sz w:val="18"/>
                <w:szCs w:val="16"/>
                <w:lang w:val="en-AU"/>
              </w:rPr>
            </w:pPr>
            <w:r w:rsidRPr="00B14B89">
              <w:rPr>
                <w:b w:val="0"/>
                <w:sz w:val="20"/>
                <w:szCs w:val="20"/>
                <w:lang w:val="en-AU"/>
              </w:rPr>
              <w:t>As supervisor of the above applicant, I hereby certify that he/she has completed a minimum of ____</w:t>
            </w:r>
            <w:r w:rsidRPr="00B14B89">
              <w:rPr>
                <w:b w:val="0"/>
                <w:color w:val="FF0000"/>
                <w:sz w:val="20"/>
                <w:szCs w:val="20"/>
                <w:lang w:val="en-AU"/>
              </w:rPr>
              <w:t xml:space="preserve"> </w:t>
            </w:r>
            <w:r w:rsidRPr="00B14B89">
              <w:rPr>
                <w:b w:val="0"/>
                <w:sz w:val="20"/>
                <w:szCs w:val="20"/>
                <w:lang w:val="en-AU"/>
              </w:rPr>
              <w:t>month’s fulltime e</w:t>
            </w:r>
            <w:r w:rsidR="004177A4">
              <w:rPr>
                <w:b w:val="0"/>
                <w:sz w:val="20"/>
                <w:szCs w:val="20"/>
                <w:lang w:val="en-AU"/>
              </w:rPr>
              <w:t>quivalent work experience since</w:t>
            </w:r>
            <w:r w:rsidR="008E1051">
              <w:rPr>
                <w:b w:val="0"/>
                <w:sz w:val="20"/>
                <w:szCs w:val="20"/>
                <w:lang w:val="en-AU"/>
              </w:rPr>
              <w:t xml:space="preserve"> provisional </w:t>
            </w:r>
            <w:r w:rsidRPr="00B14B89">
              <w:rPr>
                <w:b w:val="0"/>
                <w:sz w:val="20"/>
                <w:szCs w:val="20"/>
                <w:lang w:val="en-AU"/>
              </w:rPr>
              <w:t>registration</w:t>
            </w:r>
            <w:r w:rsidR="008E1051">
              <w:rPr>
                <w:b w:val="0"/>
                <w:sz w:val="20"/>
                <w:szCs w:val="20"/>
                <w:lang w:val="en-AU"/>
              </w:rPr>
              <w:t xml:space="preserve"> and being issued with an APC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 as a Medical Laboratory </w:t>
            </w:r>
            <w:r w:rsidR="008E1051">
              <w:rPr>
                <w:b w:val="0"/>
                <w:sz w:val="20"/>
                <w:szCs w:val="20"/>
                <w:lang w:val="en-AU"/>
              </w:rPr>
              <w:t>T</w:t>
            </w:r>
            <w:r w:rsidR="006155B6">
              <w:rPr>
                <w:b w:val="0"/>
                <w:sz w:val="20"/>
                <w:szCs w:val="20"/>
                <w:lang w:val="en-AU"/>
              </w:rPr>
              <w:t>echnician</w:t>
            </w:r>
            <w:r w:rsidR="00474FFD">
              <w:rPr>
                <w:b w:val="0"/>
                <w:sz w:val="20"/>
                <w:szCs w:val="20"/>
                <w:lang w:val="en-AU"/>
              </w:rPr>
              <w:t>.</w:t>
            </w:r>
            <w:r w:rsidR="006155B6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474FFD">
              <w:rPr>
                <w:b w:val="0"/>
                <w:sz w:val="20"/>
                <w:szCs w:val="20"/>
                <w:lang w:val="en-AU"/>
              </w:rPr>
              <w:t xml:space="preserve">He/she has demonstrated competence in each of the </w:t>
            </w:r>
            <w:r w:rsidR="00474FFD" w:rsidRPr="00474FFD">
              <w:rPr>
                <w:b w:val="0"/>
                <w:color w:val="244061" w:themeColor="accent1" w:themeShade="80"/>
                <w:sz w:val="20"/>
                <w:szCs w:val="20"/>
              </w:rPr>
              <w:t>Domain</w:t>
            </w:r>
            <w:r w:rsidR="00474FFD">
              <w:rPr>
                <w:b w:val="0"/>
                <w:color w:val="244061" w:themeColor="accent1" w:themeShade="80"/>
                <w:sz w:val="20"/>
                <w:szCs w:val="20"/>
              </w:rPr>
              <w:t>’s</w:t>
            </w:r>
            <w:r w:rsidR="00474FFD" w:rsidRPr="00474FFD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474FFD">
              <w:rPr>
                <w:b w:val="0"/>
                <w:sz w:val="20"/>
                <w:szCs w:val="20"/>
                <w:lang w:val="en-AU"/>
              </w:rPr>
              <w:t xml:space="preserve">listed below and is 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competent to practise as Medical Laboratory </w:t>
            </w:r>
            <w:r w:rsidR="00474FFD">
              <w:rPr>
                <w:b w:val="0"/>
                <w:sz w:val="20"/>
                <w:szCs w:val="20"/>
                <w:lang w:val="en-AU"/>
              </w:rPr>
              <w:t>Technician.</w:t>
            </w:r>
          </w:p>
        </w:tc>
      </w:tr>
      <w:tr w:rsidR="005A42A8" w:rsidRPr="00DB62D5" w14:paraId="0D4C145D" w14:textId="77777777" w:rsidTr="00CC79A6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423944C" w14:textId="77777777" w:rsidR="005A42A8" w:rsidRPr="007A4442" w:rsidRDefault="005A42A8" w:rsidP="00CC79A6">
            <w:pPr>
              <w:rPr>
                <w:sz w:val="20"/>
                <w:szCs w:val="20"/>
              </w:rPr>
            </w:pPr>
            <w:r w:rsidRPr="007A4442">
              <w:rPr>
                <w:sz w:val="20"/>
                <w:szCs w:val="20"/>
              </w:rPr>
              <w:t>Date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63FCE75F" w14:textId="24154279" w:rsidR="005A42A8" w:rsidRPr="00DB62D5" w:rsidRDefault="007A4442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__/ __/____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78451774" w14:textId="77777777" w:rsidR="005A42A8" w:rsidRPr="007A4442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A4442"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DA1A538" w14:textId="77777777" w:rsidR="005A42A8" w:rsidRPr="00DB62D5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</w:tbl>
    <w:p w14:paraId="53B30F06" w14:textId="56BC430C" w:rsidR="007A4442" w:rsidRDefault="007A4442" w:rsidP="0069489D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0F6509DD" w14:textId="77777777" w:rsidR="007A4442" w:rsidRDefault="007A4442">
      <w:pPr>
        <w:rPr>
          <w:b/>
          <w:smallCaps/>
          <w:color w:val="244061" w:themeColor="accent1" w:themeShade="80"/>
          <w:sz w:val="28"/>
          <w:lang w:val="en-AU"/>
        </w:rPr>
      </w:pPr>
      <w:r>
        <w:rPr>
          <w:b/>
          <w:smallCaps/>
          <w:color w:val="244061" w:themeColor="accent1" w:themeShade="80"/>
          <w:sz w:val="28"/>
          <w:lang w:val="en-AU"/>
        </w:rPr>
        <w:br w:type="page"/>
      </w:r>
    </w:p>
    <w:p w14:paraId="50599E36" w14:textId="4A572128" w:rsidR="0069489D" w:rsidRPr="00773F5C" w:rsidRDefault="0069489D" w:rsidP="00773F5C">
      <w:pPr>
        <w:pStyle w:val="Heading2"/>
        <w:rPr>
          <w:b/>
          <w:bCs/>
          <w:lang w:val="en-AU"/>
        </w:rPr>
      </w:pPr>
      <w:r w:rsidRPr="00773F5C">
        <w:rPr>
          <w:b/>
          <w:bCs/>
          <w:lang w:val="en-AU"/>
        </w:rPr>
        <w:lastRenderedPageBreak/>
        <w:t xml:space="preserve">Supervisor to </w:t>
      </w:r>
      <w:proofErr w:type="gramStart"/>
      <w:r w:rsidRPr="00773F5C">
        <w:rPr>
          <w:b/>
          <w:bCs/>
          <w:lang w:val="en-AU"/>
        </w:rPr>
        <w:t>complete</w:t>
      </w:r>
      <w:proofErr w:type="gramEnd"/>
    </w:p>
    <w:p w14:paraId="005B84DE" w14:textId="5204E11C" w:rsidR="00773F5C" w:rsidRDefault="00773F5C" w:rsidP="00FC1994">
      <w:pPr>
        <w:spacing w:after="0"/>
        <w:jc w:val="both"/>
        <w:rPr>
          <w:b/>
          <w:smallCaps/>
          <w:color w:val="244061" w:themeColor="accent1" w:themeShade="80"/>
          <w:sz w:val="18"/>
          <w:szCs w:val="18"/>
          <w:lang w:val="en-AU"/>
        </w:rPr>
      </w:pPr>
    </w:p>
    <w:tbl>
      <w:tblPr>
        <w:tblStyle w:val="GridTable1Light-Accent2"/>
        <w:tblW w:w="5000" w:type="pct"/>
        <w:tblLook w:val="04A0" w:firstRow="1" w:lastRow="0" w:firstColumn="1" w:lastColumn="0" w:noHBand="0" w:noVBand="1"/>
      </w:tblPr>
      <w:tblGrid>
        <w:gridCol w:w="494"/>
        <w:gridCol w:w="54"/>
        <w:gridCol w:w="3792"/>
        <w:gridCol w:w="1507"/>
        <w:gridCol w:w="3476"/>
      </w:tblGrid>
      <w:tr w:rsidR="00773F5C" w:rsidRPr="00543C7E" w14:paraId="292CD89D" w14:textId="77777777" w:rsidTr="005318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vAlign w:val="center"/>
            <w:hideMark/>
          </w:tcPr>
          <w:p w14:paraId="6DDE6CE2" w14:textId="77777777" w:rsidR="00773F5C" w:rsidRPr="00543C7E" w:rsidRDefault="00773F5C" w:rsidP="00386E11">
            <w:pPr>
              <w:pStyle w:val="TableParagraph"/>
              <w:kinsoku w:val="0"/>
              <w:overflowPunct w:val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Ref</w:t>
            </w:r>
          </w:p>
        </w:tc>
        <w:tc>
          <w:tcPr>
            <w:tcW w:w="2034" w:type="pct"/>
            <w:vAlign w:val="center"/>
            <w:hideMark/>
          </w:tcPr>
          <w:p w14:paraId="090416B6" w14:textId="77777777" w:rsidR="00773F5C" w:rsidRPr="00543C7E" w:rsidRDefault="00773F5C" w:rsidP="005318C2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Key Competencies</w:t>
            </w:r>
          </w:p>
        </w:tc>
        <w:tc>
          <w:tcPr>
            <w:tcW w:w="808" w:type="pct"/>
            <w:vAlign w:val="center"/>
          </w:tcPr>
          <w:p w14:paraId="7CE7FA49" w14:textId="77777777" w:rsidR="00773F5C" w:rsidRPr="00543C7E" w:rsidRDefault="00773F5C" w:rsidP="00386E11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 xml:space="preserve">Demonstrates </w:t>
            </w:r>
            <w:proofErr w:type="gramStart"/>
            <w:r w:rsidRPr="00543C7E">
              <w:rPr>
                <w:sz w:val="22"/>
                <w:szCs w:val="22"/>
                <w:lang w:eastAsia="en-US"/>
              </w:rPr>
              <w:t>competence</w:t>
            </w:r>
            <w:proofErr w:type="gramEnd"/>
          </w:p>
          <w:p w14:paraId="6A79CF3C" w14:textId="77777777" w:rsidR="00773F5C" w:rsidRPr="00543C7E" w:rsidRDefault="00773F5C" w:rsidP="00386E11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rFonts w:ascii="Segoe UI Emoji" w:hAnsi="Segoe UI Emoji" w:cs="Segoe UI Emoji"/>
                <w:color w:val="333333"/>
                <w:shd w:val="clear" w:color="auto" w:fill="FFFFFF"/>
              </w:rPr>
              <w:t>✔</w:t>
            </w:r>
          </w:p>
        </w:tc>
        <w:tc>
          <w:tcPr>
            <w:tcW w:w="1863" w:type="pct"/>
            <w:vAlign w:val="center"/>
          </w:tcPr>
          <w:p w14:paraId="3FD19400" w14:textId="77777777" w:rsidR="005318C2" w:rsidRDefault="00773F5C" w:rsidP="005318C2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Supervisor’s comment</w:t>
            </w:r>
          </w:p>
          <w:p w14:paraId="5E100F6E" w14:textId="38696EEF" w:rsidR="00773F5C" w:rsidRPr="00543C7E" w:rsidRDefault="00773F5C" w:rsidP="005318C2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(if required)</w:t>
            </w:r>
          </w:p>
        </w:tc>
      </w:tr>
      <w:tr w:rsidR="00773F5C" w:rsidRPr="0009336B" w14:paraId="7039D5C2" w14:textId="77777777" w:rsidTr="00386E11">
        <w:trPr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387EB6DC" w14:textId="77777777" w:rsidR="00773F5C" w:rsidRPr="0009336B" w:rsidRDefault="00773F5C" w:rsidP="0009336B">
            <w:pPr>
              <w:pStyle w:val="Heading2"/>
              <w:outlineLvl w:val="1"/>
              <w:rPr>
                <w:sz w:val="22"/>
                <w:szCs w:val="22"/>
              </w:rPr>
            </w:pPr>
            <w:r w:rsidRPr="0009336B">
              <w:t>Domain 1: Professional and Ethical Conduct</w:t>
            </w:r>
          </w:p>
        </w:tc>
      </w:tr>
      <w:tr w:rsidR="00773F5C" w14:paraId="179509F7" w14:textId="77777777" w:rsidTr="00773F5C">
        <w:trPr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75CA6A6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2034" w:type="pct"/>
            <w:hideMark/>
          </w:tcPr>
          <w:p w14:paraId="71603BFE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808" w:type="pct"/>
          </w:tcPr>
          <w:p w14:paraId="13EA6BFF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233DDEB2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5FAC688F" w14:textId="77777777" w:rsidTr="00773F5C">
        <w:trPr>
          <w:trHeight w:val="8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4BABFE27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2034" w:type="pct"/>
            <w:hideMark/>
          </w:tcPr>
          <w:p w14:paraId="20420B9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808" w:type="pct"/>
          </w:tcPr>
          <w:p w14:paraId="20C274A6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5F01B5E8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1C7820CF" w14:textId="77777777" w:rsidTr="00773F5C">
        <w:trPr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743429A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2034" w:type="pct"/>
            <w:hideMark/>
          </w:tcPr>
          <w:p w14:paraId="102E3D7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808" w:type="pct"/>
          </w:tcPr>
          <w:p w14:paraId="58F7C8D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34E0505F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725E373F" w14:textId="77777777" w:rsidTr="00773F5C">
        <w:trPr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478F65F0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2034" w:type="pct"/>
            <w:hideMark/>
          </w:tcPr>
          <w:p w14:paraId="63467FA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808" w:type="pct"/>
          </w:tcPr>
          <w:p w14:paraId="229B1C5B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339B92DF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:rsidRPr="008E1051" w14:paraId="28191C8E" w14:textId="77777777" w:rsidTr="00760DE8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  <w:hideMark/>
          </w:tcPr>
          <w:p w14:paraId="237A5B9B" w14:textId="77777777" w:rsidR="00773F5C" w:rsidRPr="008E1051" w:rsidRDefault="00773F5C" w:rsidP="0009336B">
            <w:pPr>
              <w:pStyle w:val="Heading2"/>
              <w:outlineLvl w:val="1"/>
              <w:rPr>
                <w:color w:val="244061" w:themeColor="accent1" w:themeShade="80"/>
              </w:rPr>
            </w:pPr>
            <w:r w:rsidRPr="00D8789B">
              <w:t>Domain 2: Communication and Collaboration</w:t>
            </w:r>
          </w:p>
        </w:tc>
      </w:tr>
      <w:tr w:rsidR="00773F5C" w14:paraId="191E676C" w14:textId="77777777" w:rsidTr="00773F5C">
        <w:trPr>
          <w:trHeight w:val="8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66945DB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2034" w:type="pct"/>
            <w:hideMark/>
          </w:tcPr>
          <w:p w14:paraId="6FA9CD54" w14:textId="7C4C4CE0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Communicate clearly, </w:t>
            </w:r>
            <w:r w:rsidR="0009336B">
              <w:rPr>
                <w:sz w:val="18"/>
                <w:szCs w:val="18"/>
                <w:lang w:eastAsia="en-US"/>
              </w:rPr>
              <w:t>sensitively,</w:t>
            </w:r>
            <w:r>
              <w:rPr>
                <w:sz w:val="18"/>
                <w:szCs w:val="18"/>
                <w:lang w:eastAsia="en-US"/>
              </w:rPr>
              <w:t xml:space="preserve"> and effectively with the patient and their family/whanau or carers, as appropriate for the relevant scope of practice</w:t>
            </w:r>
          </w:p>
        </w:tc>
        <w:tc>
          <w:tcPr>
            <w:tcW w:w="808" w:type="pct"/>
          </w:tcPr>
          <w:p w14:paraId="6037097F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3A744240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3A392EE2" w14:textId="77777777" w:rsidTr="00773F5C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3E72495D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2034" w:type="pct"/>
            <w:hideMark/>
          </w:tcPr>
          <w:p w14:paraId="4175584A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808" w:type="pct"/>
          </w:tcPr>
          <w:p w14:paraId="4DC8F11D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30D6C465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773F5C" w:rsidRPr="008E1051" w14:paraId="28FAF610" w14:textId="77777777" w:rsidTr="00760DE8">
        <w:trPr>
          <w:trHeight w:val="73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3EC865EC" w14:textId="77777777" w:rsidR="00773F5C" w:rsidRPr="008E1051" w:rsidRDefault="00773F5C" w:rsidP="0009336B">
            <w:pPr>
              <w:pStyle w:val="Heading2"/>
              <w:outlineLvl w:val="1"/>
              <w:rPr>
                <w:color w:val="244061" w:themeColor="accent1" w:themeShade="80"/>
              </w:rPr>
            </w:pPr>
            <w:r w:rsidRPr="00D8789B">
              <w:t>Domain 3: Evidence-Based Practice and Professional Learning</w:t>
            </w:r>
          </w:p>
        </w:tc>
      </w:tr>
      <w:tr w:rsidR="00773F5C" w14:paraId="5F424441" w14:textId="77777777" w:rsidTr="00773F5C">
        <w:trPr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3EBE89CC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2063" w:type="pct"/>
            <w:gridSpan w:val="2"/>
            <w:hideMark/>
          </w:tcPr>
          <w:p w14:paraId="2EB9239D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808" w:type="pct"/>
          </w:tcPr>
          <w:p w14:paraId="0F9802F9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55B6C22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12B2CD3D" w14:textId="77777777" w:rsidTr="00773F5C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0C414A68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2063" w:type="pct"/>
            <w:gridSpan w:val="2"/>
            <w:hideMark/>
          </w:tcPr>
          <w:p w14:paraId="3FD034A0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808" w:type="pct"/>
          </w:tcPr>
          <w:p w14:paraId="317FA47C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08D5F208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773F5C" w14:paraId="100A478E" w14:textId="77777777" w:rsidTr="00773F5C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707856B4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2063" w:type="pct"/>
            <w:gridSpan w:val="2"/>
            <w:hideMark/>
          </w:tcPr>
          <w:p w14:paraId="53A32469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808" w:type="pct"/>
          </w:tcPr>
          <w:p w14:paraId="34B8B51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2D07671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:rsidRPr="005A42A8" w14:paraId="29F7FC0C" w14:textId="77777777" w:rsidTr="00760DE8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7567CB87" w14:textId="77777777" w:rsidR="00773F5C" w:rsidRPr="005A42A8" w:rsidRDefault="00773F5C" w:rsidP="00760DE8">
            <w:pPr>
              <w:pStyle w:val="Heading2"/>
              <w:outlineLvl w:val="1"/>
              <w:rPr>
                <w:bCs w:val="0"/>
                <w:sz w:val="22"/>
                <w:szCs w:val="22"/>
              </w:rPr>
            </w:pPr>
            <w:r w:rsidRPr="00D8789B">
              <w:t>Domain 4: Safety of Practice and Risk Management</w:t>
            </w:r>
          </w:p>
        </w:tc>
      </w:tr>
      <w:tr w:rsidR="00773F5C" w14:paraId="39BE0274" w14:textId="77777777" w:rsidTr="00773F5C">
        <w:trPr>
          <w:trHeight w:val="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298D1188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2063" w:type="pct"/>
            <w:gridSpan w:val="2"/>
            <w:hideMark/>
          </w:tcPr>
          <w:p w14:paraId="23E65896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808" w:type="pct"/>
          </w:tcPr>
          <w:p w14:paraId="56E14596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1B377631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64F6E04C" w14:textId="77777777" w:rsidTr="00773F5C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4970EF0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2063" w:type="pct"/>
            <w:gridSpan w:val="2"/>
            <w:hideMark/>
          </w:tcPr>
          <w:p w14:paraId="0C8E1BE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808" w:type="pct"/>
          </w:tcPr>
          <w:p w14:paraId="42D0861E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54B5FEA5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06833006" w14:textId="77777777" w:rsidTr="00773F5C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6E07B41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3</w:t>
            </w:r>
          </w:p>
        </w:tc>
        <w:tc>
          <w:tcPr>
            <w:tcW w:w="2063" w:type="pct"/>
            <w:gridSpan w:val="2"/>
            <w:hideMark/>
          </w:tcPr>
          <w:p w14:paraId="38942F65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808" w:type="pct"/>
          </w:tcPr>
          <w:p w14:paraId="27EAFE26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7D24C41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366F8CC6" w14:textId="77777777" w:rsidTr="00773F5C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71D61A49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4</w:t>
            </w:r>
          </w:p>
        </w:tc>
        <w:tc>
          <w:tcPr>
            <w:tcW w:w="2063" w:type="pct"/>
            <w:gridSpan w:val="2"/>
            <w:hideMark/>
          </w:tcPr>
          <w:p w14:paraId="3DBB66FE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808" w:type="pct"/>
          </w:tcPr>
          <w:p w14:paraId="596AFD82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788C38E4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:rsidRPr="005A42A8" w14:paraId="51DBFBD0" w14:textId="77777777" w:rsidTr="00760DE8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70784AD7" w14:textId="78D0524D" w:rsidR="00773F5C" w:rsidRPr="005A42A8" w:rsidRDefault="00773F5C" w:rsidP="00760DE8">
            <w:pPr>
              <w:pStyle w:val="Heading2"/>
              <w:outlineLvl w:val="1"/>
            </w:pPr>
            <w:r w:rsidRPr="00D8789B">
              <w:lastRenderedPageBreak/>
              <w:t>Domain 5: Medical Laboratory Practice</w:t>
            </w:r>
          </w:p>
        </w:tc>
      </w:tr>
      <w:tr w:rsidR="00773F5C" w14:paraId="7C1FA8DE" w14:textId="77777777" w:rsidTr="00773F5C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7F582F0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2063" w:type="pct"/>
            <w:gridSpan w:val="2"/>
            <w:hideMark/>
          </w:tcPr>
          <w:p w14:paraId="75102E66" w14:textId="39033A5F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Apply understanding of anatomy, </w:t>
            </w:r>
            <w:r w:rsidR="0009336B">
              <w:rPr>
                <w:sz w:val="18"/>
                <w:szCs w:val="18"/>
                <w:lang w:eastAsia="en-US"/>
              </w:rPr>
              <w:t>physiology,</w:t>
            </w:r>
            <w:r>
              <w:rPr>
                <w:sz w:val="18"/>
                <w:szCs w:val="18"/>
                <w:lang w:eastAsia="en-US"/>
              </w:rPr>
              <w:t xml:space="preserve"> and pathology appropriate to the scope of practice</w:t>
            </w:r>
          </w:p>
        </w:tc>
        <w:tc>
          <w:tcPr>
            <w:tcW w:w="808" w:type="pct"/>
          </w:tcPr>
          <w:p w14:paraId="08D0F4C5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534AEAD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36A8FAF2" w14:textId="77777777" w:rsidTr="00773F5C">
        <w:trPr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659E556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2063" w:type="pct"/>
            <w:gridSpan w:val="2"/>
            <w:hideMark/>
          </w:tcPr>
          <w:p w14:paraId="063ECA3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808" w:type="pct"/>
          </w:tcPr>
          <w:p w14:paraId="31DFDD72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743F2CDC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626BCDB9" w14:textId="77777777" w:rsidTr="00773F5C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0BAFD5AE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2063" w:type="pct"/>
            <w:gridSpan w:val="2"/>
            <w:hideMark/>
          </w:tcPr>
          <w:p w14:paraId="73A53DCA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808" w:type="pct"/>
          </w:tcPr>
          <w:p w14:paraId="25405676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3041ABE2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2CB6C8A1" w14:textId="77777777" w:rsidTr="00773F5C">
        <w:trPr>
          <w:trHeight w:val="7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5CC01D2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2063" w:type="pct"/>
            <w:gridSpan w:val="2"/>
            <w:hideMark/>
          </w:tcPr>
          <w:p w14:paraId="512A5C8B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808" w:type="pct"/>
          </w:tcPr>
          <w:p w14:paraId="612D2D5D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1D324611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:rsidRPr="0009336B" w14:paraId="351518A2" w14:textId="77777777" w:rsidTr="00760DE8">
        <w:tblPrEx>
          <w:tblLook w:val="0000" w:firstRow="0" w:lastRow="0" w:firstColumn="0" w:lastColumn="0" w:noHBand="0" w:noVBand="0"/>
        </w:tblPrEx>
        <w:trPr>
          <w:trHeight w:val="731"/>
        </w:trPr>
        <w:tc>
          <w:tcPr>
            <w:tcW w:w="5000" w:type="pct"/>
            <w:gridSpan w:val="5"/>
            <w:vAlign w:val="center"/>
          </w:tcPr>
          <w:p w14:paraId="7B3B82C7" w14:textId="1164AB7F" w:rsidR="00773F5C" w:rsidRPr="0009336B" w:rsidRDefault="00773F5C" w:rsidP="00760DE8">
            <w:pPr>
              <w:pStyle w:val="Heading2"/>
              <w:outlineLvl w:val="1"/>
              <w:rPr>
                <w:b/>
                <w:bCs/>
              </w:rPr>
            </w:pPr>
            <w:r w:rsidRPr="0009336B">
              <w:rPr>
                <w:b/>
                <w:bCs/>
              </w:rPr>
              <w:t>Domain 5B: Medical Laboratory Technician</w:t>
            </w:r>
          </w:p>
        </w:tc>
      </w:tr>
      <w:tr w:rsidR="00773F5C" w14:paraId="0BAEF8CB" w14:textId="77777777" w:rsidTr="00773F5C">
        <w:tblPrEx>
          <w:tblLook w:val="0000" w:firstRow="0" w:lastRow="0" w:firstColumn="0" w:lastColumn="0" w:noHBand="0" w:noVBand="0"/>
        </w:tblPrEx>
        <w:trPr>
          <w:trHeight w:val="596"/>
        </w:trPr>
        <w:tc>
          <w:tcPr>
            <w:tcW w:w="294" w:type="pct"/>
            <w:gridSpan w:val="2"/>
          </w:tcPr>
          <w:p w14:paraId="055EE0F0" w14:textId="5F1F928B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1</w:t>
            </w:r>
          </w:p>
        </w:tc>
        <w:tc>
          <w:tcPr>
            <w:tcW w:w="2034" w:type="pct"/>
          </w:tcPr>
          <w:p w14:paraId="676F16DB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pply knowledge of the underlying scientific </w:t>
            </w:r>
            <w:proofErr w:type="gramStart"/>
            <w:r>
              <w:rPr>
                <w:sz w:val="18"/>
                <w:szCs w:val="18"/>
              </w:rPr>
              <w:t>concepts</w:t>
            </w:r>
            <w:proofErr w:type="gramEnd"/>
          </w:p>
          <w:p w14:paraId="23E801C0" w14:textId="2BCCACB2" w:rsidR="00773F5C" w:rsidRDefault="00773F5C" w:rsidP="00773F5C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d principles</w:t>
            </w:r>
          </w:p>
        </w:tc>
        <w:tc>
          <w:tcPr>
            <w:tcW w:w="808" w:type="pct"/>
          </w:tcPr>
          <w:p w14:paraId="1697DCD3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63" w:type="pct"/>
          </w:tcPr>
          <w:p w14:paraId="5AFF355C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773F5C" w14:paraId="43E41766" w14:textId="77777777" w:rsidTr="00773F5C">
        <w:tblPrEx>
          <w:tblLook w:val="0000" w:firstRow="0" w:lastRow="0" w:firstColumn="0" w:lastColumn="0" w:noHBand="0" w:noVBand="0"/>
        </w:tblPrEx>
        <w:trPr>
          <w:trHeight w:val="856"/>
        </w:trPr>
        <w:tc>
          <w:tcPr>
            <w:tcW w:w="294" w:type="pct"/>
            <w:gridSpan w:val="2"/>
          </w:tcPr>
          <w:p w14:paraId="528B4C93" w14:textId="27CA0F2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2</w:t>
            </w:r>
          </w:p>
        </w:tc>
        <w:tc>
          <w:tcPr>
            <w:tcW w:w="2034" w:type="pct"/>
          </w:tcPr>
          <w:p w14:paraId="4DF7A935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review and select appropriate scientific techniques, procedures and</w:t>
            </w:r>
          </w:p>
          <w:p w14:paraId="45059285" w14:textId="31233052" w:rsidR="00773F5C" w:rsidRDefault="00773F5C" w:rsidP="00773F5C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thods to undertake tasks</w:t>
            </w:r>
          </w:p>
        </w:tc>
        <w:tc>
          <w:tcPr>
            <w:tcW w:w="808" w:type="pct"/>
          </w:tcPr>
          <w:p w14:paraId="01D2E079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63" w:type="pct"/>
          </w:tcPr>
          <w:p w14:paraId="11FA2181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773F5C" w14:paraId="7EAA0D47" w14:textId="77777777" w:rsidTr="00773F5C">
        <w:tblPrEx>
          <w:tblLook w:val="0000" w:firstRow="0" w:lastRow="0" w:firstColumn="0" w:lastColumn="0" w:noHBand="0" w:noVBand="0"/>
        </w:tblPrEx>
        <w:trPr>
          <w:trHeight w:val="684"/>
        </w:trPr>
        <w:tc>
          <w:tcPr>
            <w:tcW w:w="294" w:type="pct"/>
            <w:gridSpan w:val="2"/>
          </w:tcPr>
          <w:p w14:paraId="2062841D" w14:textId="09B24565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3</w:t>
            </w:r>
          </w:p>
        </w:tc>
        <w:tc>
          <w:tcPr>
            <w:tcW w:w="2034" w:type="pct"/>
          </w:tcPr>
          <w:p w14:paraId="7E732120" w14:textId="494AC066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interpret and evaluate data and make sound judgements in relation to scientific concepts</w:t>
            </w:r>
          </w:p>
        </w:tc>
        <w:tc>
          <w:tcPr>
            <w:tcW w:w="808" w:type="pct"/>
          </w:tcPr>
          <w:p w14:paraId="21CACB9A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63" w:type="pct"/>
          </w:tcPr>
          <w:p w14:paraId="7BF199E6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773F5C" w14:paraId="7B5E0FE4" w14:textId="77777777" w:rsidTr="00773F5C">
        <w:tblPrEx>
          <w:tblLook w:val="0000" w:firstRow="0" w:lastRow="0" w:firstColumn="0" w:lastColumn="0" w:noHBand="0" w:noVBand="0"/>
        </w:tblPrEx>
        <w:trPr>
          <w:trHeight w:val="656"/>
        </w:trPr>
        <w:tc>
          <w:tcPr>
            <w:tcW w:w="294" w:type="pct"/>
            <w:gridSpan w:val="2"/>
          </w:tcPr>
          <w:p w14:paraId="5CCC5F64" w14:textId="1D0C7B0E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4</w:t>
            </w:r>
          </w:p>
        </w:tc>
        <w:tc>
          <w:tcPr>
            <w:tcW w:w="2034" w:type="pct"/>
          </w:tcPr>
          <w:p w14:paraId="2774703F" w14:textId="6F2EF4E9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recognise problems and apply appropriate scientific methods to identify causes and achieve solutions</w:t>
            </w:r>
          </w:p>
        </w:tc>
        <w:tc>
          <w:tcPr>
            <w:tcW w:w="808" w:type="pct"/>
          </w:tcPr>
          <w:p w14:paraId="3902F076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63" w:type="pct"/>
          </w:tcPr>
          <w:p w14:paraId="40CFB4F6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773F5C" w14:paraId="717CAA24" w14:textId="77777777" w:rsidTr="00773F5C">
        <w:tblPrEx>
          <w:tblLook w:val="0000" w:firstRow="0" w:lastRow="0" w:firstColumn="0" w:lastColumn="0" w:noHBand="0" w:noVBand="0"/>
        </w:tblPrEx>
        <w:trPr>
          <w:trHeight w:val="565"/>
        </w:trPr>
        <w:tc>
          <w:tcPr>
            <w:tcW w:w="294" w:type="pct"/>
            <w:gridSpan w:val="2"/>
          </w:tcPr>
          <w:p w14:paraId="62948574" w14:textId="1692EEB4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5</w:t>
            </w:r>
          </w:p>
        </w:tc>
        <w:tc>
          <w:tcPr>
            <w:tcW w:w="2034" w:type="pct"/>
          </w:tcPr>
          <w:p w14:paraId="76D09512" w14:textId="24D5C66C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quality control and quality assurance</w:t>
            </w:r>
          </w:p>
        </w:tc>
        <w:tc>
          <w:tcPr>
            <w:tcW w:w="808" w:type="pct"/>
          </w:tcPr>
          <w:p w14:paraId="3AF3BCE4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63" w:type="pct"/>
          </w:tcPr>
          <w:p w14:paraId="33A2394A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</w:tbl>
    <w:p w14:paraId="203CCC50" w14:textId="5776D275" w:rsidR="00773F5C" w:rsidRDefault="00773F5C" w:rsidP="00FC1994">
      <w:pPr>
        <w:spacing w:after="0"/>
        <w:jc w:val="both"/>
        <w:rPr>
          <w:b/>
          <w:smallCaps/>
          <w:color w:val="244061" w:themeColor="accent1" w:themeShade="80"/>
          <w:sz w:val="18"/>
          <w:szCs w:val="18"/>
          <w:lang w:val="en-AU"/>
        </w:rPr>
      </w:pPr>
    </w:p>
    <w:p w14:paraId="29F6EAAF" w14:textId="77777777" w:rsidR="008F08E2" w:rsidRDefault="008F08E2" w:rsidP="0025641F">
      <w:pPr>
        <w:pStyle w:val="BodyText"/>
        <w:kinsoku w:val="0"/>
        <w:overflowPunct w:val="0"/>
        <w:spacing w:before="6"/>
        <w:ind w:left="220"/>
      </w:pPr>
      <w:bookmarkStart w:id="0" w:name="_bookmark16"/>
      <w:bookmarkEnd w:id="0"/>
    </w:p>
    <w:p w14:paraId="679F40D9" w14:textId="77777777" w:rsidR="007A4442" w:rsidRDefault="007A4442" w:rsidP="007A4442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</w:t>
      </w:r>
      <w:proofErr w:type="gramStart"/>
      <w:r w:rsidRPr="004177A4">
        <w:rPr>
          <w:i/>
        </w:rPr>
        <w:t>www.mscouncil.org.nz</w:t>
      </w:r>
      <w:proofErr w:type="gramEnd"/>
    </w:p>
    <w:p w14:paraId="213626EF" w14:textId="77777777" w:rsidR="00BA6595" w:rsidRDefault="00BA6595" w:rsidP="0025641F">
      <w:pPr>
        <w:pStyle w:val="BodyText"/>
        <w:kinsoku w:val="0"/>
        <w:overflowPunct w:val="0"/>
        <w:spacing w:before="6"/>
        <w:ind w:left="220"/>
      </w:pPr>
    </w:p>
    <w:sectPr w:rsidR="00BA6595" w:rsidSect="00C43F00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133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BBC64" w14:textId="77777777" w:rsidR="003C6276" w:rsidRDefault="003C6276" w:rsidP="009D707B">
      <w:pPr>
        <w:spacing w:after="0" w:line="240" w:lineRule="auto"/>
      </w:pPr>
      <w:r>
        <w:separator/>
      </w:r>
    </w:p>
  </w:endnote>
  <w:endnote w:type="continuationSeparator" w:id="0">
    <w:p w14:paraId="14B44435" w14:textId="77777777" w:rsidR="003C6276" w:rsidRDefault="003C6276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CC0FDF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CC0FDF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7037" w14:textId="63AA4387" w:rsidR="00C43F00" w:rsidRPr="00C43F00" w:rsidRDefault="00C43F00" w:rsidP="007A4442">
    <w:pPr>
      <w:pStyle w:val="Footer"/>
      <w:jc w:val="right"/>
      <w:rPr>
        <w:sz w:val="12"/>
        <w:szCs w:val="12"/>
        <w:lang w:val="en-AU"/>
      </w:rPr>
    </w:pPr>
    <w:r>
      <w:rPr>
        <w:sz w:val="16"/>
        <w:szCs w:val="16"/>
        <w:lang w:val="en-AU"/>
      </w:rPr>
      <w:tab/>
    </w:r>
    <w:r w:rsidR="0009336B">
      <w:rPr>
        <w:sz w:val="12"/>
        <w:szCs w:val="12"/>
        <w:lang w:val="en-AU"/>
      </w:rPr>
      <w:t>Ma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06705" w14:textId="77777777" w:rsidR="003C6276" w:rsidRDefault="003C6276" w:rsidP="009D707B">
      <w:pPr>
        <w:spacing w:after="0" w:line="240" w:lineRule="auto"/>
      </w:pPr>
      <w:r>
        <w:separator/>
      </w:r>
    </w:p>
  </w:footnote>
  <w:footnote w:type="continuationSeparator" w:id="0">
    <w:p w14:paraId="2392FF95" w14:textId="77777777" w:rsidR="003C6276" w:rsidRDefault="003C6276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F24DD" w14:textId="4A5D4577" w:rsidR="001B6F7C" w:rsidRDefault="00E701A7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1B6F7C" w:rsidRPr="0058660D">
      <w:rPr>
        <w:b/>
        <w:sz w:val="36"/>
        <w:szCs w:val="36"/>
      </w:rPr>
      <w:t xml:space="preserve"> </w:t>
    </w:r>
    <w:r w:rsidR="001B6F7C">
      <w:rPr>
        <w:b/>
        <w:sz w:val="36"/>
        <w:szCs w:val="36"/>
      </w:rPr>
      <w:t xml:space="preserve">         </w:t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 xml:space="preserve">Supervisor </w:t>
    </w:r>
    <w:r w:rsidR="008E1051">
      <w:rPr>
        <w:b/>
        <w:color w:val="7F7F7F" w:themeColor="text1" w:themeTint="80"/>
        <w:sz w:val="36"/>
        <w:szCs w:val="36"/>
      </w:rPr>
      <w:t xml:space="preserve">Final </w:t>
    </w:r>
    <w:r w:rsidR="00303E8B" w:rsidRPr="00286056">
      <w:rPr>
        <w:b/>
        <w:color w:val="7F7F7F" w:themeColor="text1" w:themeTint="80"/>
        <w:sz w:val="36"/>
        <w:szCs w:val="36"/>
      </w:rPr>
      <w:t>Report</w:t>
    </w:r>
  </w:p>
  <w:p w14:paraId="2EA60B00" w14:textId="6E3A7B76" w:rsidR="00A002D7" w:rsidRPr="001B6F7C" w:rsidRDefault="001B6F7C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 w:rsidR="008F08E2" w:rsidRPr="00303E8B">
      <w:rPr>
        <w:b/>
        <w:color w:val="244061" w:themeColor="accent1" w:themeShade="80"/>
        <w:sz w:val="28"/>
        <w:szCs w:val="20"/>
      </w:rPr>
      <w:t xml:space="preserve">Medical </w:t>
    </w:r>
    <w:r w:rsidR="00AB5F11">
      <w:rPr>
        <w:b/>
        <w:color w:val="244061" w:themeColor="accent1" w:themeShade="80"/>
        <w:sz w:val="28"/>
        <w:szCs w:val="20"/>
      </w:rPr>
      <w:t xml:space="preserve">Laboratory </w:t>
    </w:r>
    <w:r w:rsidR="008E1051">
      <w:rPr>
        <w:b/>
        <w:color w:val="244061" w:themeColor="accent1" w:themeShade="80"/>
        <w:sz w:val="28"/>
        <w:szCs w:val="20"/>
      </w:rPr>
      <w:t>Technici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EC309" w14:textId="79EFD57B" w:rsidR="00C43F00" w:rsidRDefault="00AB5F11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  <w:r w:rsidR="003F43A9">
      <w:rPr>
        <w:b/>
        <w:color w:val="7F7F7F" w:themeColor="text1" w:themeTint="80"/>
        <w:sz w:val="36"/>
        <w:szCs w:val="36"/>
      </w:rPr>
      <w:t xml:space="preserve">Final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62B441DC" w:rsidR="00C43F00" w:rsidRPr="00C43F00" w:rsidRDefault="00C43F00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 w:rsidR="008F08E2" w:rsidRPr="00303E8B">
      <w:rPr>
        <w:b/>
        <w:color w:val="244061" w:themeColor="accent1" w:themeShade="80"/>
        <w:sz w:val="28"/>
        <w:szCs w:val="20"/>
      </w:rPr>
      <w:t xml:space="preserve">Medical </w:t>
    </w:r>
    <w:r w:rsidR="00AB5F11">
      <w:rPr>
        <w:b/>
        <w:color w:val="244061" w:themeColor="accent1" w:themeShade="80"/>
        <w:sz w:val="28"/>
        <w:szCs w:val="20"/>
      </w:rPr>
      <w:t xml:space="preserve">Laboratory </w:t>
    </w:r>
    <w:r w:rsidR="0025641F">
      <w:rPr>
        <w:b/>
        <w:color w:val="244061" w:themeColor="accent1" w:themeShade="80"/>
        <w:sz w:val="28"/>
        <w:szCs w:val="20"/>
      </w:rPr>
      <w:t>Technici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mwqAUAyBCRbiwAAAA="/>
  </w:docVars>
  <w:rsids>
    <w:rsidRoot w:val="009D707B"/>
    <w:rsid w:val="0001194D"/>
    <w:rsid w:val="0009336B"/>
    <w:rsid w:val="000A05E0"/>
    <w:rsid w:val="000C68F8"/>
    <w:rsid w:val="00120C66"/>
    <w:rsid w:val="00126BE0"/>
    <w:rsid w:val="001957A4"/>
    <w:rsid w:val="00197554"/>
    <w:rsid w:val="001A1940"/>
    <w:rsid w:val="001B3CBC"/>
    <w:rsid w:val="001B6F7C"/>
    <w:rsid w:val="001D6D00"/>
    <w:rsid w:val="0025641F"/>
    <w:rsid w:val="00277AA1"/>
    <w:rsid w:val="002838B6"/>
    <w:rsid w:val="00286056"/>
    <w:rsid w:val="002A0413"/>
    <w:rsid w:val="002D0302"/>
    <w:rsid w:val="002F000B"/>
    <w:rsid w:val="00303E8B"/>
    <w:rsid w:val="003933EB"/>
    <w:rsid w:val="003A0C88"/>
    <w:rsid w:val="003C6276"/>
    <w:rsid w:val="003E3190"/>
    <w:rsid w:val="003F0D09"/>
    <w:rsid w:val="003F43A9"/>
    <w:rsid w:val="003F5E37"/>
    <w:rsid w:val="004177A4"/>
    <w:rsid w:val="0042503C"/>
    <w:rsid w:val="004349ED"/>
    <w:rsid w:val="00435B46"/>
    <w:rsid w:val="004412C9"/>
    <w:rsid w:val="004649CE"/>
    <w:rsid w:val="00465A5E"/>
    <w:rsid w:val="00474FFD"/>
    <w:rsid w:val="0048328D"/>
    <w:rsid w:val="00483BC3"/>
    <w:rsid w:val="004A2515"/>
    <w:rsid w:val="004A452B"/>
    <w:rsid w:val="004E43D0"/>
    <w:rsid w:val="004F5C40"/>
    <w:rsid w:val="00505F16"/>
    <w:rsid w:val="005109B4"/>
    <w:rsid w:val="005142C5"/>
    <w:rsid w:val="005229E7"/>
    <w:rsid w:val="0052497E"/>
    <w:rsid w:val="0052685E"/>
    <w:rsid w:val="00530DEC"/>
    <w:rsid w:val="005318C2"/>
    <w:rsid w:val="0055022A"/>
    <w:rsid w:val="005537A4"/>
    <w:rsid w:val="00572209"/>
    <w:rsid w:val="00572256"/>
    <w:rsid w:val="0058660D"/>
    <w:rsid w:val="005A10F0"/>
    <w:rsid w:val="005A42A8"/>
    <w:rsid w:val="005D2BA1"/>
    <w:rsid w:val="005D39CA"/>
    <w:rsid w:val="00612CA3"/>
    <w:rsid w:val="00612E81"/>
    <w:rsid w:val="006155B6"/>
    <w:rsid w:val="00621893"/>
    <w:rsid w:val="006506C0"/>
    <w:rsid w:val="00663B27"/>
    <w:rsid w:val="006711C8"/>
    <w:rsid w:val="006943B6"/>
    <w:rsid w:val="0069489D"/>
    <w:rsid w:val="006A16D0"/>
    <w:rsid w:val="006A5DF0"/>
    <w:rsid w:val="006B73FE"/>
    <w:rsid w:val="006C77BF"/>
    <w:rsid w:val="006D210E"/>
    <w:rsid w:val="006D54EF"/>
    <w:rsid w:val="007304BB"/>
    <w:rsid w:val="00740B2C"/>
    <w:rsid w:val="00743B43"/>
    <w:rsid w:val="00754201"/>
    <w:rsid w:val="00760DE8"/>
    <w:rsid w:val="007702A5"/>
    <w:rsid w:val="00773F5C"/>
    <w:rsid w:val="007770E6"/>
    <w:rsid w:val="0078793A"/>
    <w:rsid w:val="007A0F7A"/>
    <w:rsid w:val="007A4442"/>
    <w:rsid w:val="007D662B"/>
    <w:rsid w:val="00820581"/>
    <w:rsid w:val="0082300D"/>
    <w:rsid w:val="00836CA4"/>
    <w:rsid w:val="00846BC3"/>
    <w:rsid w:val="00880A99"/>
    <w:rsid w:val="008A1E10"/>
    <w:rsid w:val="008B7BC9"/>
    <w:rsid w:val="008E1051"/>
    <w:rsid w:val="008F08E2"/>
    <w:rsid w:val="008F2109"/>
    <w:rsid w:val="00905DB6"/>
    <w:rsid w:val="0094262E"/>
    <w:rsid w:val="00945F04"/>
    <w:rsid w:val="00953BFD"/>
    <w:rsid w:val="00960FFD"/>
    <w:rsid w:val="00972A16"/>
    <w:rsid w:val="009B10E1"/>
    <w:rsid w:val="009B6190"/>
    <w:rsid w:val="009C418D"/>
    <w:rsid w:val="009C5569"/>
    <w:rsid w:val="009D0216"/>
    <w:rsid w:val="009D707B"/>
    <w:rsid w:val="009E3CF6"/>
    <w:rsid w:val="00A002D7"/>
    <w:rsid w:val="00A13DE2"/>
    <w:rsid w:val="00A636E2"/>
    <w:rsid w:val="00A748F3"/>
    <w:rsid w:val="00A74D64"/>
    <w:rsid w:val="00A84B91"/>
    <w:rsid w:val="00A917C1"/>
    <w:rsid w:val="00A94631"/>
    <w:rsid w:val="00A95557"/>
    <w:rsid w:val="00AB5F11"/>
    <w:rsid w:val="00AE2A6B"/>
    <w:rsid w:val="00AF0560"/>
    <w:rsid w:val="00B14B89"/>
    <w:rsid w:val="00B343FC"/>
    <w:rsid w:val="00B51578"/>
    <w:rsid w:val="00B6142E"/>
    <w:rsid w:val="00BA6595"/>
    <w:rsid w:val="00BE464B"/>
    <w:rsid w:val="00BF1853"/>
    <w:rsid w:val="00BF6002"/>
    <w:rsid w:val="00C00053"/>
    <w:rsid w:val="00C14954"/>
    <w:rsid w:val="00C23915"/>
    <w:rsid w:val="00C43F00"/>
    <w:rsid w:val="00C520DD"/>
    <w:rsid w:val="00C66492"/>
    <w:rsid w:val="00C76C8A"/>
    <w:rsid w:val="00C828CA"/>
    <w:rsid w:val="00C93845"/>
    <w:rsid w:val="00CB2930"/>
    <w:rsid w:val="00CB79AD"/>
    <w:rsid w:val="00CC0FDF"/>
    <w:rsid w:val="00CD7C5D"/>
    <w:rsid w:val="00D04F6F"/>
    <w:rsid w:val="00D26257"/>
    <w:rsid w:val="00D929EA"/>
    <w:rsid w:val="00D953F5"/>
    <w:rsid w:val="00DB62D5"/>
    <w:rsid w:val="00DB635F"/>
    <w:rsid w:val="00DC5211"/>
    <w:rsid w:val="00E111D7"/>
    <w:rsid w:val="00E26AAD"/>
    <w:rsid w:val="00E312D0"/>
    <w:rsid w:val="00E462FC"/>
    <w:rsid w:val="00E60199"/>
    <w:rsid w:val="00E701A7"/>
    <w:rsid w:val="00E92ED2"/>
    <w:rsid w:val="00E97A38"/>
    <w:rsid w:val="00EF2ACD"/>
    <w:rsid w:val="00F001DA"/>
    <w:rsid w:val="00F2454F"/>
    <w:rsid w:val="00F35B92"/>
    <w:rsid w:val="00F77F22"/>
    <w:rsid w:val="00F853F2"/>
    <w:rsid w:val="00FA3F7F"/>
    <w:rsid w:val="00FC1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3F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3F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773F5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73F5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24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11" ma:contentTypeDescription="Create a new document." ma:contentTypeScope="" ma:versionID="adb93cb27d8f029cb344dfc3da9ab6c8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5fa318df9e73a545d6a3cdac6e061ae1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9DAFF-58DA-401B-8FC0-CA3B968E70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637691-88E6-4D19-9AF1-661ECF915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67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Leanne Bartlett</cp:lastModifiedBy>
  <cp:revision>7</cp:revision>
  <cp:lastPrinted>2019-02-17T23:26:00Z</cp:lastPrinted>
  <dcterms:created xsi:type="dcterms:W3CDTF">2020-05-05T02:20:00Z</dcterms:created>
  <dcterms:modified xsi:type="dcterms:W3CDTF">2021-04-15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